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多项式求和"/>
      <w:r>
        <w:t xml:space="preserve">2011 多项式求和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多项式的描述如下：</w:t>
      </w:r>
      <w:r>
        <w:t xml:space="preserve"> </w:t>
      </w:r>
      <w:r>
        <w:t xml:space="preserve">1 - 1/2 + 1/3 - 1/4 + 1/5 - 1/6 + …</w:t>
      </w:r>
      <w:r>
        <w:t xml:space="preserve"> </w:t>
      </w:r>
      <w:r>
        <w:t xml:space="preserve">现在请你求出该多项式的前n项的和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由2行组成，首先是一个正整数m（m&lt;100），表示测试实例的个数，第二行包含m个正整数，对于每一个整数(不妨设为n,n&lt;1000），求该多项式的前n项的和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个测试实例n，要求输出多项式前n项的和。每个测试实例的输出占一行，结果保留2位小数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2</w:t>
      </w:r>
      <w:r>
        <w:t xml:space="preserve"> </w:t>
      </w:r>
      <w:r>
        <w:t xml:space="preserve">1 2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1.00</w:t>
      </w:r>
      <w:r>
        <w:t xml:space="preserve"> </w:t>
      </w:r>
      <w:r>
        <w:t xml:space="preserve">0.50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11 http://acm.hdu.edu.cn/showproblem.php?pid=2011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本题要求一个有规律的多项式的前n项和，则可通过判断奇数项为负偶数项为正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um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j,m,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m)!=EOF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m;i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sum=</w:t>
      </w:r>
      <w:r>
        <w:rPr>
          <w:rStyle w:val="FloatTok"/>
        </w:rPr>
        <w:t xml:space="preserve">0.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scan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&amp;n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j&lt;=n;j++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sum+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/j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    sum-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/j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%.2l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um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5:59Z</dcterms:created>
  <dcterms:modified xsi:type="dcterms:W3CDTF">2020-03-12T09:35:59Z</dcterms:modified>
</cp:coreProperties>
</file>